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3A5F48" w:rsidP="0088381D">
      <w:pPr>
        <w:jc w:val="center"/>
        <w:rPr>
          <w:rFonts w:cs="Arial"/>
        </w:rPr>
      </w:pPr>
      <w:r>
        <w:rPr>
          <w:rFonts w:cs="Arial"/>
        </w:rPr>
        <w:t>CS6004NI Application Development</w:t>
      </w:r>
    </w:p>
    <w:p w:rsidR="003A5F48" w:rsidRDefault="00E6053C" w:rsidP="003A5F48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</w:r>
    </w:p>
    <w:p w:rsidR="0088381D" w:rsidRPr="003A5F48" w:rsidRDefault="003A5F48" w:rsidP="003A5F48">
      <w:pPr>
        <w:ind w:left="2160"/>
        <w:rPr>
          <w:rFonts w:cs="Arial"/>
        </w:rPr>
      </w:pPr>
      <w:r>
        <w:rPr>
          <w:rFonts w:cs="Arial"/>
        </w:rPr>
        <w:t xml:space="preserve">      </w:t>
      </w:r>
      <w:r w:rsidR="0088381D">
        <w:rPr>
          <w:b/>
          <w:bCs/>
          <w:sz w:val="28"/>
          <w:szCs w:val="26"/>
        </w:rPr>
        <w:t xml:space="preserve">Assessment </w:t>
      </w:r>
      <w:r>
        <w:rPr>
          <w:b/>
          <w:bCs/>
          <w:sz w:val="28"/>
          <w:szCs w:val="26"/>
        </w:rPr>
        <w:t xml:space="preserve">Weightage &amp; </w:t>
      </w:r>
      <w:r w:rsidR="0088381D">
        <w:rPr>
          <w:b/>
          <w:bCs/>
          <w:sz w:val="28"/>
          <w:szCs w:val="26"/>
        </w:rPr>
        <w:t xml:space="preserve">Type </w:t>
      </w:r>
    </w:p>
    <w:p w:rsidR="0088381D" w:rsidRDefault="003A5F48" w:rsidP="0088381D">
      <w:pPr>
        <w:jc w:val="center"/>
        <w:rPr>
          <w:bCs/>
          <w:sz w:val="28"/>
          <w:szCs w:val="26"/>
          <w:lang w:val="en-US"/>
        </w:rPr>
      </w:pPr>
      <w:r>
        <w:rPr>
          <w:bCs/>
          <w:sz w:val="28"/>
          <w:szCs w:val="26"/>
          <w:lang w:val="en-US"/>
        </w:rPr>
        <w:t>30% Individual Coursework</w:t>
      </w:r>
    </w:p>
    <w:p w:rsidR="003A5F48" w:rsidRDefault="003A5F48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3A5F48">
      <w:pPr>
        <w:ind w:left="2880"/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</w:p>
    <w:p w:rsidR="00B869D7" w:rsidRDefault="003A5F48" w:rsidP="003A5F48">
      <w:pPr>
        <w:ind w:left="2880"/>
        <w:rPr>
          <w:b/>
          <w:bCs/>
        </w:rPr>
      </w:pPr>
      <w:r>
        <w:rPr>
          <w:b/>
          <w:bCs/>
        </w:rPr>
        <w:t xml:space="preserve">       </w:t>
      </w:r>
      <w:r w:rsidR="0088381D"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</w:p>
    <w:p w:rsidR="0088381D" w:rsidRDefault="003A5F48" w:rsidP="003A5F48">
      <w:pPr>
        <w:ind w:left="2880"/>
        <w:rPr>
          <w:b/>
          <w:bCs/>
        </w:rPr>
      </w:pPr>
      <w:r>
        <w:rPr>
          <w:b/>
          <w:bCs/>
        </w:rPr>
        <w:t xml:space="preserve">       </w:t>
      </w:r>
      <w:r w:rsidR="0088381D"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3A5F48" w:rsidP="003A5F48">
      <w:pPr>
        <w:ind w:left="2880"/>
        <w:rPr>
          <w:b/>
          <w:bCs/>
        </w:rPr>
      </w:pPr>
      <w:r>
        <w:rPr>
          <w:b/>
          <w:bCs/>
        </w:rPr>
        <w:t xml:space="preserve">       </w:t>
      </w:r>
      <w:r w:rsidR="0088381D">
        <w:rPr>
          <w:b/>
          <w:bCs/>
        </w:rPr>
        <w:t>Assignment Due Date:</w:t>
      </w:r>
    </w:p>
    <w:p w:rsidR="0088381D" w:rsidRDefault="0088381D" w:rsidP="003A5F48">
      <w:pPr>
        <w:ind w:left="2880"/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3A5F48">
      <w:pPr>
        <w:ind w:left="2880" w:firstLine="720"/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196811"/>
      </w:sdtPr>
      <w:sdtEndPr>
        <w:rPr>
          <w:rFonts w:ascii="Arial" w:hAnsi="Arial"/>
          <w:sz w:val="24"/>
        </w:rPr>
      </w:sdtEndPr>
      <w:sdtContent>
        <w:p w:rsidR="00D86791" w:rsidRDefault="00310B5C">
          <w:pPr>
            <w:pStyle w:val="TOCHeading1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Table of Contents</w:t>
          </w:r>
        </w:p>
        <w:p w:rsidR="00D86791" w:rsidRPr="004E1F89" w:rsidRDefault="0055173F"/>
      </w:sdtContent>
    </w:sdt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pStyle w:val="Heading1"/>
        <w:rPr>
          <w:rFonts w:eastAsiaTheme="minorHAnsi" w:cs="Arial"/>
          <w:b w:val="0"/>
          <w:bCs w:val="0"/>
          <w:color w:val="auto"/>
          <w:sz w:val="24"/>
          <w:szCs w:val="24"/>
        </w:rPr>
      </w:pPr>
    </w:p>
    <w:p w:rsidR="00022539" w:rsidRPr="00022539" w:rsidRDefault="00022539" w:rsidP="00022539">
      <w:pPr>
        <w:sectPr w:rsidR="00022539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3384E" w:rsidRDefault="00B266A8" w:rsidP="00B266A8">
      <w:pPr>
        <w:pStyle w:val="ListParagraph"/>
        <w:numPr>
          <w:ilvl w:val="0"/>
          <w:numId w:val="20"/>
        </w:numPr>
      </w:pPr>
      <w:r>
        <w:lastRenderedPageBreak/>
        <w:t xml:space="preserve">Detail Instruction </w:t>
      </w:r>
    </w:p>
    <w:p w:rsidR="00B266A8" w:rsidRDefault="00B266A8" w:rsidP="00B266A8">
      <w:pPr>
        <w:pStyle w:val="ListParagraph"/>
        <w:numPr>
          <w:ilvl w:val="0"/>
          <w:numId w:val="20"/>
        </w:numPr>
      </w:pPr>
      <w:r>
        <w:t>Architecture of the Software</w:t>
      </w:r>
    </w:p>
    <w:p w:rsidR="00B266A8" w:rsidRDefault="00B266A8" w:rsidP="00B266A8">
      <w:pPr>
        <w:pStyle w:val="ListParagraph"/>
        <w:numPr>
          <w:ilvl w:val="0"/>
          <w:numId w:val="20"/>
        </w:numPr>
      </w:pPr>
      <w:r>
        <w:t>Detailed Description</w:t>
      </w:r>
    </w:p>
    <w:p w:rsidR="00B266A8" w:rsidRDefault="00B266A8" w:rsidP="00B266A8">
      <w:pPr>
        <w:pStyle w:val="ListParagraph"/>
        <w:numPr>
          <w:ilvl w:val="0"/>
          <w:numId w:val="20"/>
        </w:numPr>
      </w:pPr>
      <w:r>
        <w:t xml:space="preserve">Description of Algorithm </w:t>
      </w:r>
    </w:p>
    <w:p w:rsidR="00B266A8" w:rsidRDefault="00B266A8" w:rsidP="00B266A8">
      <w:pPr>
        <w:pStyle w:val="ListParagraph"/>
        <w:numPr>
          <w:ilvl w:val="0"/>
          <w:numId w:val="20"/>
        </w:numPr>
      </w:pPr>
      <w:r>
        <w:t>Discussion about the Data Structure</w:t>
      </w:r>
    </w:p>
    <w:p w:rsidR="00B266A8" w:rsidRDefault="00B266A8" w:rsidP="00B266A8">
      <w:pPr>
        <w:pStyle w:val="ListParagraph"/>
        <w:numPr>
          <w:ilvl w:val="0"/>
          <w:numId w:val="20"/>
        </w:numPr>
      </w:pPr>
      <w:r>
        <w:t>Reflection of own experience of using C# and Visual Studio</w:t>
      </w:r>
    </w:p>
    <w:p w:rsidR="00B266A8" w:rsidRDefault="00B266A8" w:rsidP="00B266A8">
      <w:pPr>
        <w:pStyle w:val="ListParagraph"/>
      </w:pPr>
      <w:bookmarkStart w:id="0" w:name="_GoBack"/>
      <w:bookmarkEnd w:id="0"/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 w:rsidSect="007E1236"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173F" w:rsidRDefault="0055173F" w:rsidP="004E1F89">
      <w:pPr>
        <w:spacing w:after="0" w:line="240" w:lineRule="auto"/>
      </w:pPr>
      <w:r>
        <w:separator/>
      </w:r>
    </w:p>
  </w:endnote>
  <w:endnote w:type="continuationSeparator" w:id="0">
    <w:p w:rsidR="0055173F" w:rsidRDefault="0055173F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66A8" w:rsidRPr="00B266A8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173F" w:rsidRDefault="0055173F" w:rsidP="004E1F89">
      <w:pPr>
        <w:spacing w:after="0" w:line="240" w:lineRule="auto"/>
      </w:pPr>
      <w:r>
        <w:separator/>
      </w:r>
    </w:p>
  </w:footnote>
  <w:footnote w:type="continuationSeparator" w:id="0">
    <w:p w:rsidR="0055173F" w:rsidRDefault="0055173F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B266A8" w:rsidP="004E1F89">
    <w:pPr>
      <w:rPr>
        <w:rFonts w:cs="Arial"/>
      </w:rPr>
    </w:pPr>
    <w:r>
      <w:rPr>
        <w:rFonts w:cs="Arial"/>
      </w:rPr>
      <w:t>CS6004NI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  <w:t>Application Developmen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7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7C47E00"/>
    <w:multiLevelType w:val="hybridMultilevel"/>
    <w:tmpl w:val="92321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5"/>
  </w:num>
  <w:num w:numId="2">
    <w:abstractNumId w:val="3"/>
  </w:num>
  <w:num w:numId="3">
    <w:abstractNumId w:val="19"/>
  </w:num>
  <w:num w:numId="4">
    <w:abstractNumId w:val="8"/>
  </w:num>
  <w:num w:numId="5">
    <w:abstractNumId w:val="17"/>
  </w:num>
  <w:num w:numId="6">
    <w:abstractNumId w:val="5"/>
  </w:num>
  <w:num w:numId="7">
    <w:abstractNumId w:val="0"/>
  </w:num>
  <w:num w:numId="8">
    <w:abstractNumId w:val="13"/>
  </w:num>
  <w:num w:numId="9">
    <w:abstractNumId w:val="14"/>
  </w:num>
  <w:num w:numId="10">
    <w:abstractNumId w:val="2"/>
  </w:num>
  <w:num w:numId="11">
    <w:abstractNumId w:val="11"/>
  </w:num>
  <w:num w:numId="12">
    <w:abstractNumId w:val="12"/>
  </w:num>
  <w:num w:numId="13">
    <w:abstractNumId w:val="6"/>
  </w:num>
  <w:num w:numId="14">
    <w:abstractNumId w:val="7"/>
  </w:num>
  <w:num w:numId="15">
    <w:abstractNumId w:val="10"/>
  </w:num>
  <w:num w:numId="16">
    <w:abstractNumId w:val="4"/>
  </w:num>
  <w:num w:numId="17">
    <w:abstractNumId w:val="16"/>
  </w:num>
  <w:num w:numId="18">
    <w:abstractNumId w:val="1"/>
  </w:num>
  <w:num w:numId="19">
    <w:abstractNumId w:val="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23051"/>
    <w:rsid w:val="001E2D42"/>
    <w:rsid w:val="0025408A"/>
    <w:rsid w:val="002E1028"/>
    <w:rsid w:val="00307568"/>
    <w:rsid w:val="00310B5C"/>
    <w:rsid w:val="00317D04"/>
    <w:rsid w:val="0039255C"/>
    <w:rsid w:val="003A5F48"/>
    <w:rsid w:val="00461D96"/>
    <w:rsid w:val="00493604"/>
    <w:rsid w:val="00497F98"/>
    <w:rsid w:val="004A4C4C"/>
    <w:rsid w:val="004B53B6"/>
    <w:rsid w:val="004E1F89"/>
    <w:rsid w:val="005050F9"/>
    <w:rsid w:val="0055173F"/>
    <w:rsid w:val="00560C4F"/>
    <w:rsid w:val="00566C65"/>
    <w:rsid w:val="00652C2B"/>
    <w:rsid w:val="006F4326"/>
    <w:rsid w:val="0075667B"/>
    <w:rsid w:val="00797941"/>
    <w:rsid w:val="007E1236"/>
    <w:rsid w:val="008321FA"/>
    <w:rsid w:val="0083384E"/>
    <w:rsid w:val="00847AFB"/>
    <w:rsid w:val="0086188A"/>
    <w:rsid w:val="0088381D"/>
    <w:rsid w:val="008C114D"/>
    <w:rsid w:val="00924A9C"/>
    <w:rsid w:val="009C3DAA"/>
    <w:rsid w:val="009D700D"/>
    <w:rsid w:val="00A63692"/>
    <w:rsid w:val="00B22D65"/>
    <w:rsid w:val="00B266A8"/>
    <w:rsid w:val="00B4000A"/>
    <w:rsid w:val="00B4359E"/>
    <w:rsid w:val="00B516F6"/>
    <w:rsid w:val="00B869D7"/>
    <w:rsid w:val="00BF6F51"/>
    <w:rsid w:val="00D3798C"/>
    <w:rsid w:val="00D74CC7"/>
    <w:rsid w:val="00D86791"/>
    <w:rsid w:val="00DC3B23"/>
    <w:rsid w:val="00DD43EF"/>
    <w:rsid w:val="00E3784A"/>
    <w:rsid w:val="00E6053C"/>
    <w:rsid w:val="00ED7459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E997A19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96DD66-4070-4A77-AD16-2F1D6F080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3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30</cp:revision>
  <dcterms:created xsi:type="dcterms:W3CDTF">2012-01-09T04:06:00Z</dcterms:created>
  <dcterms:modified xsi:type="dcterms:W3CDTF">2019-12-23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